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A61E" w14:textId="77777777" w:rsid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>HCMA Presidents</w:t>
      </w:r>
    </w:p>
    <w:p w14:paraId="794A8B9C" w14:textId="77777777" w:rsid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</w:p>
    <w:p w14:paraId="3BDAE12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895 G. B. Abernathy</w:t>
      </w:r>
    </w:p>
    <w:p w14:paraId="56FC43D9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896 L. W. Weeden</w:t>
      </w:r>
    </w:p>
    <w:p w14:paraId="26C3BBE4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897 W. H. Jones</w:t>
      </w:r>
    </w:p>
    <w:p w14:paraId="3E0BEE6C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00 J. T. Green</w:t>
      </w:r>
    </w:p>
    <w:p w14:paraId="6AC681D8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01 L. A. Bize</w:t>
      </w:r>
    </w:p>
    <w:p w14:paraId="5C7028CA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02 L. A. Bize</w:t>
      </w:r>
    </w:p>
    <w:p w14:paraId="55D9A7D2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03 U. S. Bird</w:t>
      </w:r>
    </w:p>
    <w:p w14:paraId="1A080659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04 John S. Helms</w:t>
      </w:r>
    </w:p>
    <w:p w14:paraId="40E83CC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05 Frank Caldwell</w:t>
      </w:r>
    </w:p>
    <w:p w14:paraId="286F895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06 J. M. Grantham</w:t>
      </w:r>
    </w:p>
    <w:p w14:paraId="59F47E2F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13 C. W. Bartlett</w:t>
      </w:r>
    </w:p>
    <w:p w14:paraId="1399B807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14 J. C. Knight</w:t>
      </w:r>
    </w:p>
    <w:p w14:paraId="0B35AE0D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15 L. B. Mitchell</w:t>
      </w:r>
    </w:p>
    <w:p w14:paraId="2562E378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16 L. S. Oppenheimer</w:t>
      </w:r>
    </w:p>
    <w:p w14:paraId="5DBD35A7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17 Rollin Jefferson</w:t>
      </w:r>
    </w:p>
    <w:p w14:paraId="3EC0375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18 Rollin Jefferson</w:t>
      </w:r>
    </w:p>
    <w:p w14:paraId="6F16C44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19 J. J. Saxton</w:t>
      </w:r>
    </w:p>
    <w:p w14:paraId="5774342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20 Thomas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Truelsen</w:t>
      </w:r>
      <w:proofErr w:type="spellEnd"/>
    </w:p>
    <w:p w14:paraId="20009E2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21 J. C. Vinson</w:t>
      </w:r>
    </w:p>
    <w:p w14:paraId="52BFC83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22 L. J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Efield</w:t>
      </w:r>
      <w:proofErr w:type="spellEnd"/>
    </w:p>
    <w:p w14:paraId="22708022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23 Joshua Dickinson</w:t>
      </w:r>
    </w:p>
    <w:p w14:paraId="50F05AE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24 John H. Mills</w:t>
      </w:r>
    </w:p>
    <w:p w14:paraId="2FDB9BB2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25 M. R. Winton</w:t>
      </w:r>
    </w:p>
    <w:p w14:paraId="16F0BE5A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26 E. W. Bitzer</w:t>
      </w:r>
    </w:p>
    <w:p w14:paraId="2CC34F8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27 C. R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Marney</w:t>
      </w:r>
      <w:proofErr w:type="spellEnd"/>
    </w:p>
    <w:p w14:paraId="5BCD9BF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28 R. C. Hubbard</w:t>
      </w:r>
    </w:p>
    <w:p w14:paraId="79E4607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29 C. R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Marney</w:t>
      </w:r>
      <w:proofErr w:type="spellEnd"/>
    </w:p>
    <w:p w14:paraId="49558EFF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0 J. Brown Farrior, Sr.</w:t>
      </w:r>
    </w:p>
    <w:p w14:paraId="725B977D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1 C. A. Andrews</w:t>
      </w:r>
    </w:p>
    <w:p w14:paraId="3ECF81DC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2 Leland F. Carlton</w:t>
      </w:r>
    </w:p>
    <w:p w14:paraId="39B59AA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3 E. H. McRae</w:t>
      </w:r>
    </w:p>
    <w:p w14:paraId="06FBE32D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4 Eugene S. Gilmer</w:t>
      </w:r>
    </w:p>
    <w:p w14:paraId="0846E049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35 Giulio C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Bottari</w:t>
      </w:r>
      <w:proofErr w:type="spellEnd"/>
    </w:p>
    <w:p w14:paraId="22170712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6 William C. Blake</w:t>
      </w:r>
    </w:p>
    <w:p w14:paraId="6876FA0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7 George Cook</w:t>
      </w:r>
    </w:p>
    <w:p w14:paraId="3761E89B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38 Joseph W. Taylor, Sr.</w:t>
      </w:r>
    </w:p>
    <w:p w14:paraId="42255FE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39 J. W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Alsobrook</w:t>
      </w:r>
      <w:proofErr w:type="spellEnd"/>
    </w:p>
    <w:p w14:paraId="2EDCA90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0 John R. Doling</w:t>
      </w:r>
    </w:p>
    <w:p w14:paraId="624CA33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1 Robert G. Nelson</w:t>
      </w:r>
    </w:p>
    <w:p w14:paraId="311F627B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2 Blackburn W. Lowry</w:t>
      </w:r>
    </w:p>
    <w:p w14:paraId="1C11E42C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3 T. C. Maguire</w:t>
      </w:r>
    </w:p>
    <w:p w14:paraId="756B3D8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4 Ralph S. Torbett</w:t>
      </w:r>
    </w:p>
    <w:p w14:paraId="2E236FA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5 Edward Smoak</w:t>
      </w:r>
    </w:p>
    <w:p w14:paraId="20803CC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6 Charles Bartlett</w:t>
      </w:r>
    </w:p>
    <w:p w14:paraId="72A78A1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7 Edward Shaver</w:t>
      </w:r>
    </w:p>
    <w:p w14:paraId="20693CE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48 Douglas D. Martin</w:t>
      </w:r>
    </w:p>
    <w:p w14:paraId="0051DB0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lastRenderedPageBreak/>
        <w:t>1949 William R. Rowlett</w:t>
      </w:r>
    </w:p>
    <w:p w14:paraId="5F4BAFF2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0 David R. Murphy, Jr.</w:t>
      </w:r>
    </w:p>
    <w:p w14:paraId="75A9B70C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1 R. Renfro Duke</w:t>
      </w:r>
    </w:p>
    <w:p w14:paraId="0AE0315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2 Sherman B. Forbes</w:t>
      </w:r>
    </w:p>
    <w:p w14:paraId="55D0778B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3 Arthur R. Knauf</w:t>
      </w:r>
    </w:p>
    <w:p w14:paraId="3986F327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54 C. Frank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Chunn</w:t>
      </w:r>
      <w:proofErr w:type="spellEnd"/>
    </w:p>
    <w:p w14:paraId="092AE8FA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5 Frank S. Adamo</w:t>
      </w:r>
    </w:p>
    <w:p w14:paraId="4E386F1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6 James N. Patterson</w:t>
      </w:r>
    </w:p>
    <w:p w14:paraId="660A04D7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7 M. Reeves Pope</w:t>
      </w:r>
    </w:p>
    <w:p w14:paraId="29689D4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8 Wesley W. Wilson</w:t>
      </w:r>
    </w:p>
    <w:p w14:paraId="2D655E5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59 Harold G. Nix</w:t>
      </w:r>
    </w:p>
    <w:p w14:paraId="24E205E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60 Linus W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Hewit</w:t>
      </w:r>
      <w:proofErr w:type="spellEnd"/>
    </w:p>
    <w:p w14:paraId="0E085864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1 Herbert B. Lott</w:t>
      </w:r>
    </w:p>
    <w:p w14:paraId="7133AB0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2 Samuel G. Hibbs</w:t>
      </w:r>
    </w:p>
    <w:p w14:paraId="6634F5F2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3 Marshall E. Smith</w:t>
      </w:r>
    </w:p>
    <w:p w14:paraId="18CC2CF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4 Charles M. Gray</w:t>
      </w:r>
    </w:p>
    <w:p w14:paraId="6BE6CB3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5 W. Mahon Myers</w:t>
      </w:r>
    </w:p>
    <w:p w14:paraId="100EC6A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6 James A. Winslow</w:t>
      </w:r>
    </w:p>
    <w:p w14:paraId="21E723F9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7 Collin F. Baker</w:t>
      </w:r>
    </w:p>
    <w:p w14:paraId="3B5BC93F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8 Henry L. Wright</w:t>
      </w:r>
    </w:p>
    <w:p w14:paraId="4B443BCB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69 James M. Ingram</w:t>
      </w:r>
    </w:p>
    <w:p w14:paraId="13B6C6A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70 Richard G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Connar</w:t>
      </w:r>
      <w:proofErr w:type="spellEnd"/>
    </w:p>
    <w:p w14:paraId="65EF70FF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1 Irving M. Essrig</w:t>
      </w:r>
    </w:p>
    <w:p w14:paraId="2DCEC44C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2 Victor H. Knight, Jr.</w:t>
      </w:r>
    </w:p>
    <w:p w14:paraId="704D736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3 Louis E. Cimino</w:t>
      </w:r>
    </w:p>
    <w:p w14:paraId="6650D71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4 Harold L. Williamson</w:t>
      </w:r>
    </w:p>
    <w:p w14:paraId="4658485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5 Ralph M. Stephan</w:t>
      </w:r>
    </w:p>
    <w:p w14:paraId="43DB701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6 Thomas E. McKell</w:t>
      </w:r>
    </w:p>
    <w:p w14:paraId="5469122D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7 Richard S. Hodes</w:t>
      </w:r>
    </w:p>
    <w:p w14:paraId="5DEB3C09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8 Joel W. E. Mattison</w:t>
      </w:r>
    </w:p>
    <w:p w14:paraId="246B107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79 Francis C. Coleman</w:t>
      </w:r>
    </w:p>
    <w:p w14:paraId="3A6488D7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0 Ronald L. Seeley</w:t>
      </w:r>
    </w:p>
    <w:p w14:paraId="3DE27C7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81 J. Robert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Qualey</w:t>
      </w:r>
      <w:proofErr w:type="spellEnd"/>
    </w:p>
    <w:p w14:paraId="34CEC63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2 Robert E. McCammon</w:t>
      </w:r>
    </w:p>
    <w:p w14:paraId="7B960629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3 Robert G. Isbell</w:t>
      </w:r>
    </w:p>
    <w:p w14:paraId="45775439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4 Glenn S. Hooper</w:t>
      </w:r>
    </w:p>
    <w:p w14:paraId="0DE6D5F8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5 Gerald S. Stoker</w:t>
      </w:r>
    </w:p>
    <w:p w14:paraId="6BAB349A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6 Ralph E. Rydell</w:t>
      </w:r>
    </w:p>
    <w:p w14:paraId="220DE9EA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7 Miguel R. Alonso</w:t>
      </w:r>
    </w:p>
    <w:p w14:paraId="0AD3742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8 F. Lane France</w:t>
      </w:r>
    </w:p>
    <w:p w14:paraId="6D1AB95A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89 William O. DeWeese</w:t>
      </w:r>
    </w:p>
    <w:p w14:paraId="3545A7B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90 Lawrence S. Cohen</w:t>
      </w:r>
    </w:p>
    <w:p w14:paraId="4C3FA7E4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91 Hernan Leon</w:t>
      </w:r>
    </w:p>
    <w:p w14:paraId="4118A73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92 W. Hunter Eubanks</w:t>
      </w:r>
    </w:p>
    <w:p w14:paraId="69D33368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93 Pierre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Bouis</w:t>
      </w:r>
      <w:proofErr w:type="spellEnd"/>
    </w:p>
    <w:p w14:paraId="6667FB7D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94 Frederick A. Reddy</w:t>
      </w:r>
    </w:p>
    <w:p w14:paraId="3E27DB07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95 Dennis S. Agliano</w:t>
      </w:r>
    </w:p>
    <w:p w14:paraId="1A0A759C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 xml:space="preserve">1996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Mutaz</w:t>
      </w:r>
      <w:proofErr w:type="spellEnd"/>
      <w:r w:rsidRPr="0052396E">
        <w:rPr>
          <w:rFonts w:ascii="Calibri" w:eastAsia="Times New Roman" w:hAnsi="Calibri" w:cs="Calibri"/>
          <w:color w:val="000000"/>
          <w:sz w:val="22"/>
        </w:rPr>
        <w:t xml:space="preserve"> B. </w:t>
      </w:r>
      <w:proofErr w:type="spellStart"/>
      <w:r w:rsidRPr="0052396E">
        <w:rPr>
          <w:rFonts w:ascii="Calibri" w:eastAsia="Times New Roman" w:hAnsi="Calibri" w:cs="Calibri"/>
          <w:color w:val="000000"/>
          <w:sz w:val="22"/>
        </w:rPr>
        <w:t>Habal</w:t>
      </w:r>
      <w:proofErr w:type="spellEnd"/>
    </w:p>
    <w:p w14:paraId="1E4EA1E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lastRenderedPageBreak/>
        <w:t>1997 Robert W. Yelverton</w:t>
      </w:r>
    </w:p>
    <w:p w14:paraId="49A54E7E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98 Luis T. Menendez</w:t>
      </w:r>
    </w:p>
    <w:p w14:paraId="65C1071F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1999 Edward S. Homan, Jr.</w:t>
      </w:r>
    </w:p>
    <w:p w14:paraId="393B17D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0 Michael A. Wasylik</w:t>
      </w:r>
    </w:p>
    <w:p w14:paraId="2B0D6174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1 Madelyn E. Butler</w:t>
      </w:r>
    </w:p>
    <w:p w14:paraId="3B605F48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2 John R. Warren</w:t>
      </w:r>
    </w:p>
    <w:p w14:paraId="7B34133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3 Edward H. Farrior</w:t>
      </w:r>
    </w:p>
    <w:p w14:paraId="17D1F874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4 Frank D. Mastandrea</w:t>
      </w:r>
    </w:p>
    <w:p w14:paraId="6D353B1A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5 Renda Knapp</w:t>
      </w:r>
    </w:p>
    <w:p w14:paraId="2E2940CB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6 Bruce D. Shephard</w:t>
      </w:r>
    </w:p>
    <w:p w14:paraId="7FA77865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7 Gene A. Balis</w:t>
      </w:r>
    </w:p>
    <w:p w14:paraId="56C2B3ED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8 John S. Curran</w:t>
      </w:r>
    </w:p>
    <w:p w14:paraId="067D610B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09 Humberto A. Coto</w:t>
      </w:r>
    </w:p>
    <w:p w14:paraId="1300A39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0 Kenneth M. Louis</w:t>
      </w:r>
    </w:p>
    <w:p w14:paraId="1A907B00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1 Mathis L. Becker</w:t>
      </w:r>
    </w:p>
    <w:p w14:paraId="33CB69BF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2 William A. Davison</w:t>
      </w:r>
    </w:p>
    <w:p w14:paraId="1DA48773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3 C. Christopher Pittman</w:t>
      </w:r>
    </w:p>
    <w:p w14:paraId="4BED100F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4 Devanand Mangar</w:t>
      </w:r>
    </w:p>
    <w:p w14:paraId="608DDBA6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5 Jose D. Jimenez</w:t>
      </w:r>
    </w:p>
    <w:p w14:paraId="3D306518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6 Fred Bearison</w:t>
      </w:r>
    </w:p>
    <w:p w14:paraId="04A311E1" w14:textId="77777777" w:rsidR="0052396E" w:rsidRP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7 Fred Bearison</w:t>
      </w:r>
    </w:p>
    <w:p w14:paraId="7EF19523" w14:textId="15F8A6A8" w:rsidR="0052396E" w:rsidRDefault="0052396E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 w:rsidRPr="0052396E">
        <w:rPr>
          <w:rFonts w:ascii="Calibri" w:eastAsia="Times New Roman" w:hAnsi="Calibri" w:cs="Calibri"/>
          <w:color w:val="000000"/>
          <w:sz w:val="22"/>
        </w:rPr>
        <w:t>2018 Thomas Bernasek</w:t>
      </w:r>
    </w:p>
    <w:p w14:paraId="7F1E33F9" w14:textId="37C7DE6F" w:rsidR="002E36B0" w:rsidRDefault="002E36B0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>2019 Jayant Rao</w:t>
      </w:r>
    </w:p>
    <w:p w14:paraId="09AD1D4C" w14:textId="336A1056" w:rsidR="001A5A9A" w:rsidRDefault="001A5A9A" w:rsidP="0052396E">
      <w:pPr>
        <w:jc w:val="left"/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 xml:space="preserve">2020 </w:t>
      </w:r>
      <w:r w:rsidRPr="001A5A9A">
        <w:rPr>
          <w:rFonts w:ascii="Calibri" w:eastAsia="Times New Roman" w:hAnsi="Calibri" w:cs="Calibri"/>
          <w:color w:val="000000"/>
          <w:sz w:val="22"/>
        </w:rPr>
        <w:t>Michael Cromer</w:t>
      </w:r>
    </w:p>
    <w:p w14:paraId="14F36CF5" w14:textId="21E8DF60" w:rsidR="00B6278E" w:rsidRPr="006D0C6D" w:rsidRDefault="006D0C6D" w:rsidP="006D0C6D">
      <w:pPr>
        <w:jc w:val="left"/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>2021 Joel Silverfield</w:t>
      </w:r>
    </w:p>
    <w:sectPr w:rsidR="00B6278E" w:rsidRPr="006D0C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MDEztDC3NLKwNDJV0lEKTi0uzszPAykwqgUAg4piKiwAAAA="/>
  </w:docVars>
  <w:rsids>
    <w:rsidRoot w:val="0052396E"/>
    <w:rsid w:val="001A5A9A"/>
    <w:rsid w:val="002E36B0"/>
    <w:rsid w:val="0052396E"/>
    <w:rsid w:val="00565E32"/>
    <w:rsid w:val="006D0C6D"/>
    <w:rsid w:val="00B6278E"/>
    <w:rsid w:val="00F52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F343C"/>
  <w15:docId w15:val="{5D8F7F87-D453-8A4A-A5A6-AB45A30A4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83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lsborough County Medical Association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ke Lubin</dc:creator>
  <cp:lastModifiedBy>Anni Blackwell</cp:lastModifiedBy>
  <cp:revision>4</cp:revision>
  <dcterms:created xsi:type="dcterms:W3CDTF">2020-06-08T17:23:00Z</dcterms:created>
  <dcterms:modified xsi:type="dcterms:W3CDTF">2021-12-01T16:14:00Z</dcterms:modified>
</cp:coreProperties>
</file>